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517B3" w14:textId="677C3CB3" w:rsidR="006E345F" w:rsidRDefault="00F82D28" w:rsidP="006E345F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2A35984" wp14:editId="189E632C">
                <wp:simplePos x="0" y="0"/>
                <wp:positionH relativeFrom="column">
                  <wp:posOffset>-307340</wp:posOffset>
                </wp:positionH>
                <wp:positionV relativeFrom="paragraph">
                  <wp:posOffset>-1167765</wp:posOffset>
                </wp:positionV>
                <wp:extent cx="5133975" cy="18573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3975" cy="18573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8E2DD" w14:textId="14980408" w:rsidR="006E6373" w:rsidRPr="006E6373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</w:rPr>
                              <w:t>IMH Research Day</w:t>
                            </w:r>
                          </w:p>
                          <w:p w14:paraId="41E3EAA3" w14:textId="42383D91" w:rsidR="006E6373" w:rsidRPr="00A811C9" w:rsidRDefault="00986D55" w:rsidP="006E637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Wednesday</w:t>
                            </w:r>
                            <w:r w:rsidR="007A7BAF" w:rsidRPr="00A811C9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 xml:space="preserve"> 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8</w:t>
                            </w:r>
                            <w:r w:rsidR="007A7BAF" w:rsidRPr="00A811C9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  <w:vertAlign w:val="superscript"/>
                              </w:rPr>
                              <w:t>th</w:t>
                            </w:r>
                            <w:r w:rsidR="007A7BAF" w:rsidRPr="00A811C9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 xml:space="preserve"> May 2022</w:t>
                            </w:r>
                          </w:p>
                          <w:p w14:paraId="39AAAB14" w14:textId="77777777" w:rsidR="00EB7BF5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A7BA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A floor seminar rooms, Institute of Mental Health, </w:t>
                            </w:r>
                          </w:p>
                          <w:p w14:paraId="5FAD4B73" w14:textId="19179B39" w:rsidR="006E6373" w:rsidRPr="007A7BAF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A7BA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riumph Road, Nottingham NG7 2TU</w:t>
                            </w:r>
                          </w:p>
                          <w:p w14:paraId="16346B9F" w14:textId="1F02E47C" w:rsidR="006E6373" w:rsidRDefault="006E6373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</w:rPr>
                            </w:pPr>
                            <w:r w:rsidRPr="006E6373">
                              <w:rPr>
                                <w:rFonts w:ascii="Arial" w:hAnsi="Arial" w:cs="Arial"/>
                                <w:sz w:val="40"/>
                              </w:rPr>
                              <w:t>Programme</w:t>
                            </w:r>
                          </w:p>
                          <w:p w14:paraId="4D043446" w14:textId="5253C4E1" w:rsidR="00F82D28" w:rsidRPr="00207ACD" w:rsidRDefault="00F82D28" w:rsidP="006E637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B7BF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hairs</w:t>
                            </w:r>
                            <w:r w:rsidRPr="00207ACD">
                              <w:rPr>
                                <w:rFonts w:ascii="Arial" w:hAnsi="Arial" w:cs="Arial"/>
                              </w:rPr>
                              <w:t>: Professor Peter Bartlett, Dr Elena Nixon and Bryony Water</w:t>
                            </w:r>
                            <w:r w:rsidR="00207ACD" w:rsidRPr="00207ACD">
                              <w:rPr>
                                <w:rFonts w:ascii="Arial" w:hAnsi="Arial" w:cs="Arial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35984" id="Rectangle 6" o:spid="_x0000_s1026" style="position:absolute;margin-left:-24.2pt;margin-top:-91.95pt;width:404.25pt;height:146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" fillcolor="white [3201]" strokecolor="white [3212]" strokeweight="2pt">
                <v:textbox>
                  <w:txbxContent>
                    <w:p w14:paraId="1AB8E2DD" w14:textId="14980408" w:rsidR="006E6373" w:rsidRPr="006E6373" w:rsidRDefault="007A7BAF" w:rsidP="006E6373">
                      <w:pPr>
                        <w:jc w:val="center"/>
                        <w:rPr>
                          <w:rFonts w:ascii="Arial" w:hAnsi="Arial" w:cs="Arial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</w:rPr>
                        <w:t>IMH Research Day</w:t>
                      </w:r>
                    </w:p>
                    <w:p w14:paraId="41E3EAA3" w14:textId="42383D91" w:rsidR="006E6373" w:rsidRPr="00A811C9" w:rsidRDefault="00986D55" w:rsidP="006E637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Wednesday</w:t>
                      </w:r>
                      <w:r w:rsidR="007A7BAF" w:rsidRPr="00A811C9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 xml:space="preserve"> 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8</w:t>
                      </w:r>
                      <w:r w:rsidR="007A7BAF" w:rsidRPr="00A811C9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  <w:vertAlign w:val="superscript"/>
                        </w:rPr>
                        <w:t>th</w:t>
                      </w:r>
                      <w:r w:rsidR="007A7BAF" w:rsidRPr="00A811C9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 xml:space="preserve"> May 2022</w:t>
                      </w:r>
                    </w:p>
                    <w:p w14:paraId="39AAAB14" w14:textId="77777777" w:rsidR="00EB7BF5" w:rsidRDefault="007A7BAF" w:rsidP="006E6373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A7BA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A floor seminar rooms, Institute of Mental Health, </w:t>
                      </w:r>
                    </w:p>
                    <w:p w14:paraId="5FAD4B73" w14:textId="19179B39" w:rsidR="006E6373" w:rsidRPr="007A7BAF" w:rsidRDefault="007A7BAF" w:rsidP="006E6373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A7BAF">
                        <w:rPr>
                          <w:rFonts w:ascii="Arial" w:hAnsi="Arial" w:cs="Arial"/>
                          <w:sz w:val="28"/>
                          <w:szCs w:val="28"/>
                        </w:rPr>
                        <w:t>Triumph Road, Nottingham NG7 2TU</w:t>
                      </w:r>
                    </w:p>
                    <w:p w14:paraId="16346B9F" w14:textId="1F02E47C" w:rsidR="006E6373" w:rsidRDefault="006E6373" w:rsidP="006E6373">
                      <w:pPr>
                        <w:jc w:val="center"/>
                        <w:rPr>
                          <w:rFonts w:ascii="Arial" w:hAnsi="Arial" w:cs="Arial"/>
                          <w:sz w:val="40"/>
                        </w:rPr>
                      </w:pPr>
                      <w:r w:rsidRPr="006E6373">
                        <w:rPr>
                          <w:rFonts w:ascii="Arial" w:hAnsi="Arial" w:cs="Arial"/>
                          <w:sz w:val="40"/>
                        </w:rPr>
                        <w:t>Programme</w:t>
                      </w:r>
                    </w:p>
                    <w:p w14:paraId="4D043446" w14:textId="5253C4E1" w:rsidR="00F82D28" w:rsidRPr="00207ACD" w:rsidRDefault="00F82D28" w:rsidP="006E637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B7BF5">
                        <w:rPr>
                          <w:rFonts w:ascii="Arial" w:hAnsi="Arial" w:cs="Arial"/>
                          <w:b/>
                          <w:bCs/>
                        </w:rPr>
                        <w:t>Chairs</w:t>
                      </w:r>
                      <w:r w:rsidRPr="00207ACD">
                        <w:rPr>
                          <w:rFonts w:ascii="Arial" w:hAnsi="Arial" w:cs="Arial"/>
                        </w:rPr>
                        <w:t>: Professor Peter Bartlett, Dr Elena Nixon and Bryony Water</w:t>
                      </w:r>
                      <w:r w:rsidR="00207ACD" w:rsidRPr="00207ACD">
                        <w:rPr>
                          <w:rFonts w:ascii="Arial" w:hAnsi="Arial" w:cs="Arial"/>
                        </w:rPr>
                        <w:t>s</w:t>
                      </w:r>
                    </w:p>
                  </w:txbxContent>
                </v:textbox>
              </v:rect>
            </w:pict>
          </mc:Fallback>
        </mc:AlternateContent>
      </w:r>
    </w:p>
    <w:p w14:paraId="70CB12A7" w14:textId="6B24A854" w:rsidR="001A198B" w:rsidRDefault="006E345F" w:rsidP="006E345F">
      <w:pPr>
        <w:tabs>
          <w:tab w:val="left" w:pos="240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9978EC6" w14:textId="5B8A661D" w:rsidR="006E6373" w:rsidRDefault="006E6373" w:rsidP="006E345F">
      <w:pPr>
        <w:tabs>
          <w:tab w:val="left" w:pos="2400"/>
        </w:tabs>
        <w:jc w:val="center"/>
        <w:rPr>
          <w:rFonts w:ascii="Arial" w:hAnsi="Arial" w:cs="Arial"/>
          <w:b/>
          <w:sz w:val="36"/>
          <w:szCs w:val="22"/>
        </w:rPr>
      </w:pPr>
    </w:p>
    <w:p w14:paraId="21F7739B" w14:textId="77777777" w:rsidR="006E6373" w:rsidRPr="00CE424B" w:rsidRDefault="006E6373" w:rsidP="006E345F">
      <w:pPr>
        <w:tabs>
          <w:tab w:val="left" w:pos="2400"/>
        </w:tabs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88"/>
        <w:gridCol w:w="8480"/>
      </w:tblGrid>
      <w:tr w:rsidR="006E345F" w:rsidRPr="00CE424B" w14:paraId="23F4ECE5" w14:textId="77777777" w:rsidTr="00A858BE">
        <w:trPr>
          <w:jc w:val="center"/>
        </w:trPr>
        <w:tc>
          <w:tcPr>
            <w:tcW w:w="1488" w:type="dxa"/>
            <w:shd w:val="clear" w:color="auto" w:fill="17365D" w:themeFill="text2" w:themeFillShade="BF"/>
          </w:tcPr>
          <w:p w14:paraId="2D1AD4DB" w14:textId="2611C5B7" w:rsidR="005D3853" w:rsidRPr="00CE424B" w:rsidRDefault="007A7BAF" w:rsidP="006E6373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.</w:t>
            </w:r>
            <w:r w:rsidR="00405460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8480" w:type="dxa"/>
            <w:shd w:val="clear" w:color="auto" w:fill="17365D" w:themeFill="text2" w:themeFillShade="BF"/>
          </w:tcPr>
          <w:p w14:paraId="79649D56" w14:textId="4AE0D833" w:rsidR="006E345F" w:rsidRPr="00CE424B" w:rsidRDefault="006E345F" w:rsidP="006E6373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E424B">
              <w:rPr>
                <w:rFonts w:ascii="Arial" w:hAnsi="Arial" w:cs="Arial"/>
                <w:sz w:val="22"/>
                <w:szCs w:val="22"/>
              </w:rPr>
              <w:t xml:space="preserve">Registration </w:t>
            </w:r>
            <w:r w:rsidR="00105871" w:rsidRPr="00CE424B">
              <w:rPr>
                <w:rFonts w:ascii="Arial" w:hAnsi="Arial" w:cs="Arial"/>
                <w:sz w:val="22"/>
                <w:szCs w:val="22"/>
              </w:rPr>
              <w:t>(</w:t>
            </w:r>
            <w:r w:rsidR="007A7BAF">
              <w:rPr>
                <w:rFonts w:ascii="Arial" w:hAnsi="Arial" w:cs="Arial"/>
                <w:sz w:val="22"/>
                <w:szCs w:val="22"/>
              </w:rPr>
              <w:t>foyer</w:t>
            </w:r>
            <w:r w:rsidR="00105871" w:rsidRPr="00CE424B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Pr="00CE424B">
              <w:rPr>
                <w:rFonts w:ascii="Arial" w:hAnsi="Arial" w:cs="Arial"/>
                <w:sz w:val="22"/>
                <w:szCs w:val="22"/>
              </w:rPr>
              <w:t xml:space="preserve">&amp; </w:t>
            </w:r>
            <w:r w:rsidR="006E6373">
              <w:rPr>
                <w:rFonts w:ascii="Arial" w:hAnsi="Arial" w:cs="Arial"/>
                <w:sz w:val="22"/>
                <w:szCs w:val="22"/>
              </w:rPr>
              <w:t>r</w:t>
            </w:r>
            <w:r w:rsidRPr="00CE424B">
              <w:rPr>
                <w:rFonts w:ascii="Arial" w:hAnsi="Arial" w:cs="Arial"/>
                <w:sz w:val="22"/>
                <w:szCs w:val="22"/>
              </w:rPr>
              <w:t>efreshments (</w:t>
            </w:r>
            <w:r w:rsidR="007A7BAF">
              <w:rPr>
                <w:rFonts w:ascii="Arial" w:hAnsi="Arial" w:cs="Arial"/>
                <w:sz w:val="22"/>
                <w:szCs w:val="22"/>
              </w:rPr>
              <w:t>A floor corridor</w:t>
            </w:r>
            <w:r w:rsidR="007A7BAF" w:rsidRPr="00CE424B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6E345F" w:rsidRPr="00CE424B" w14:paraId="1EB534F0" w14:textId="77777777" w:rsidTr="00A858BE">
        <w:trPr>
          <w:jc w:val="center"/>
        </w:trPr>
        <w:tc>
          <w:tcPr>
            <w:tcW w:w="1488" w:type="dxa"/>
          </w:tcPr>
          <w:p w14:paraId="0630E264" w14:textId="746A953C" w:rsidR="006E345F" w:rsidRPr="00CE424B" w:rsidRDefault="00405460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.00</w:t>
            </w:r>
          </w:p>
        </w:tc>
        <w:tc>
          <w:tcPr>
            <w:tcW w:w="8480" w:type="dxa"/>
          </w:tcPr>
          <w:p w14:paraId="3BE5A61B" w14:textId="77777777" w:rsidR="007A7BAF" w:rsidRPr="00207ACD" w:rsidRDefault="007A7BAF" w:rsidP="007A7BAF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troduction and welcome </w:t>
            </w:r>
          </w:p>
          <w:p w14:paraId="1C69B799" w14:textId="742225C8" w:rsidR="007A7BAF" w:rsidRPr="00CE424B" w:rsidRDefault="007A7BAF" w:rsidP="007A7BA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A7BAF">
              <w:rPr>
                <w:rFonts w:ascii="Arial" w:hAnsi="Arial" w:cs="Arial"/>
                <w:sz w:val="22"/>
                <w:szCs w:val="22"/>
              </w:rPr>
              <w:t>Professor Peter Bartlett, Professor of Mental Health Law, University of Nottingham</w:t>
            </w:r>
          </w:p>
        </w:tc>
      </w:tr>
      <w:tr w:rsidR="00783307" w:rsidRPr="00CE424B" w14:paraId="72EEED08" w14:textId="77777777" w:rsidTr="00A858BE">
        <w:trPr>
          <w:jc w:val="center"/>
        </w:trPr>
        <w:tc>
          <w:tcPr>
            <w:tcW w:w="1488" w:type="dxa"/>
            <w:tcBorders>
              <w:bottom w:val="single" w:sz="4" w:space="0" w:color="auto"/>
            </w:tcBorders>
          </w:tcPr>
          <w:p w14:paraId="36F14A5F" w14:textId="47EA45AB" w:rsidR="00783307" w:rsidRDefault="00783307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:35</w:t>
            </w:r>
          </w:p>
        </w:tc>
        <w:tc>
          <w:tcPr>
            <w:tcW w:w="8480" w:type="dxa"/>
            <w:tcBorders>
              <w:bottom w:val="single" w:sz="4" w:space="0" w:color="auto"/>
            </w:tcBorders>
          </w:tcPr>
          <w:p w14:paraId="47F8C5A6" w14:textId="77777777" w:rsidR="006F5EE1" w:rsidRDefault="00783307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al presentation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- “Unexplainable in normal terms” – A narrative inquiry of the potential of poetry in supporting meaning making and recovery following experiences described as psychosi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1BEE1F2" w14:textId="71FFFA83" w:rsidR="00783307" w:rsidRDefault="00783307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66B76">
              <w:rPr>
                <w:rFonts w:ascii="Arial" w:hAnsi="Arial" w:cs="Arial"/>
                <w:sz w:val="22"/>
                <w:szCs w:val="22"/>
              </w:rPr>
              <w:t>Mark Pearson</w:t>
            </w:r>
            <w:r w:rsidR="006F5EE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F5EE1" w:rsidRPr="006F5EE1">
              <w:rPr>
                <w:rFonts w:ascii="Arial" w:hAnsi="Arial" w:cs="Arial"/>
                <w:sz w:val="22"/>
                <w:szCs w:val="22"/>
              </w:rPr>
              <w:t>Assistant Professor</w:t>
            </w:r>
            <w:r w:rsidR="00855378">
              <w:rPr>
                <w:rFonts w:ascii="Arial" w:hAnsi="Arial" w:cs="Arial"/>
                <w:sz w:val="22"/>
                <w:szCs w:val="22"/>
              </w:rPr>
              <w:t xml:space="preserve">/PhD Student, </w:t>
            </w:r>
            <w:r w:rsidR="006F5EE1">
              <w:rPr>
                <w:rFonts w:ascii="Arial" w:hAnsi="Arial" w:cs="Arial"/>
                <w:sz w:val="22"/>
                <w:szCs w:val="22"/>
              </w:rPr>
              <w:t>University of Nottingham</w:t>
            </w:r>
          </w:p>
        </w:tc>
      </w:tr>
      <w:tr w:rsidR="006E345F" w:rsidRPr="00CE424B" w14:paraId="08F78337" w14:textId="77777777" w:rsidTr="00A858BE">
        <w:trPr>
          <w:jc w:val="center"/>
        </w:trPr>
        <w:tc>
          <w:tcPr>
            <w:tcW w:w="1488" w:type="dxa"/>
            <w:tcBorders>
              <w:bottom w:val="single" w:sz="4" w:space="0" w:color="auto"/>
            </w:tcBorders>
          </w:tcPr>
          <w:p w14:paraId="28BC9230" w14:textId="7435208A" w:rsidR="005D3853" w:rsidRPr="00CE424B" w:rsidRDefault="00783307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0" w:name="_Hlk95231197"/>
            <w:r>
              <w:rPr>
                <w:rFonts w:ascii="Arial" w:hAnsi="Arial" w:cs="Arial"/>
                <w:sz w:val="22"/>
                <w:szCs w:val="22"/>
              </w:rPr>
              <w:t>11:05</w:t>
            </w:r>
          </w:p>
        </w:tc>
        <w:tc>
          <w:tcPr>
            <w:tcW w:w="8480" w:type="dxa"/>
            <w:tcBorders>
              <w:bottom w:val="single" w:sz="4" w:space="0" w:color="auto"/>
            </w:tcBorders>
          </w:tcPr>
          <w:p w14:paraId="1A3F6FBA" w14:textId="77777777" w:rsidR="006A3A64" w:rsidRPr="00BB0619" w:rsidRDefault="006A3A64" w:rsidP="006A3A64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B061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pen discussion – What will we do differently after Covid? </w:t>
            </w:r>
          </w:p>
          <w:p w14:paraId="6540FB59" w14:textId="0EADF290" w:rsidR="006E345F" w:rsidRPr="00CE424B" w:rsidRDefault="006A3A64" w:rsidP="006A3A64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0619">
              <w:rPr>
                <w:rFonts w:ascii="Arial" w:hAnsi="Arial" w:cs="Arial"/>
                <w:sz w:val="22"/>
                <w:szCs w:val="22"/>
              </w:rPr>
              <w:t>(</w:t>
            </w:r>
            <w:proofErr w:type="spellStart"/>
            <w:r w:rsidRPr="00BB0619">
              <w:rPr>
                <w:rFonts w:ascii="Arial" w:hAnsi="Arial" w:cs="Arial"/>
                <w:sz w:val="22"/>
                <w:szCs w:val="22"/>
              </w:rPr>
              <w:t>e.g</w:t>
            </w:r>
            <w:proofErr w:type="spellEnd"/>
            <w:r w:rsidRPr="00BB0619">
              <w:rPr>
                <w:rFonts w:ascii="Arial" w:hAnsi="Arial" w:cs="Arial"/>
                <w:sz w:val="22"/>
                <w:szCs w:val="22"/>
              </w:rPr>
              <w:t xml:space="preserve"> </w:t>
            </w:r>
            <w:bookmarkStart w:id="1" w:name="_Hlk100226079"/>
            <w:r w:rsidRPr="00BB0619">
              <w:rPr>
                <w:rFonts w:ascii="Arial" w:hAnsi="Arial" w:cs="Arial"/>
                <w:sz w:val="22"/>
                <w:szCs w:val="22"/>
              </w:rPr>
              <w:t>methodology, sharing ideas, networking, work/lifestyle balance, mental health support etc</w:t>
            </w:r>
            <w:bookmarkEnd w:id="1"/>
            <w:r w:rsidRPr="00BB0619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bookmarkEnd w:id="0"/>
      <w:tr w:rsidR="006E345F" w:rsidRPr="00CE424B" w14:paraId="4D281DD6" w14:textId="77777777" w:rsidTr="00A858BE">
        <w:trPr>
          <w:jc w:val="center"/>
        </w:trPr>
        <w:tc>
          <w:tcPr>
            <w:tcW w:w="1488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09485E1C" w14:textId="467D84C1" w:rsidR="005D3853" w:rsidRPr="00207ACD" w:rsidRDefault="007A7BAF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07ACD">
              <w:rPr>
                <w:rFonts w:ascii="Arial" w:hAnsi="Arial" w:cs="Arial"/>
                <w:sz w:val="22"/>
                <w:szCs w:val="22"/>
              </w:rPr>
              <w:t>1</w:t>
            </w:r>
            <w:r w:rsidR="00405460" w:rsidRPr="00207ACD">
              <w:rPr>
                <w:rFonts w:ascii="Arial" w:hAnsi="Arial" w:cs="Arial"/>
                <w:sz w:val="22"/>
                <w:szCs w:val="22"/>
              </w:rPr>
              <w:t>1</w:t>
            </w:r>
            <w:r w:rsidRPr="00207ACD">
              <w:rPr>
                <w:rFonts w:ascii="Arial" w:hAnsi="Arial" w:cs="Arial"/>
                <w:sz w:val="22"/>
                <w:szCs w:val="22"/>
              </w:rPr>
              <w:t>.35</w:t>
            </w:r>
          </w:p>
        </w:tc>
        <w:tc>
          <w:tcPr>
            <w:tcW w:w="8480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384F16BD" w14:textId="3625C950" w:rsidR="006E345F" w:rsidRPr="00F82D28" w:rsidRDefault="00F82D28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07ACD">
              <w:rPr>
                <w:rFonts w:ascii="Arial" w:hAnsi="Arial" w:cs="Arial"/>
                <w:iCs/>
                <w:color w:val="FFFFFF" w:themeColor="background1"/>
                <w:sz w:val="22"/>
                <w:szCs w:val="22"/>
              </w:rPr>
              <w:t>Refreshments and viewing of posters (see poster presentation list below)</w:t>
            </w:r>
          </w:p>
        </w:tc>
      </w:tr>
      <w:tr w:rsidR="00783307" w:rsidRPr="00CE424B" w14:paraId="5E23B87D" w14:textId="77777777" w:rsidTr="00A858BE">
        <w:trPr>
          <w:jc w:val="center"/>
        </w:trPr>
        <w:tc>
          <w:tcPr>
            <w:tcW w:w="1488" w:type="dxa"/>
            <w:shd w:val="clear" w:color="auto" w:fill="FFFFFF" w:themeFill="background1"/>
          </w:tcPr>
          <w:p w14:paraId="030363C0" w14:textId="3401A320" w:rsidR="00783307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:00</w:t>
            </w:r>
          </w:p>
        </w:tc>
        <w:tc>
          <w:tcPr>
            <w:tcW w:w="8480" w:type="dxa"/>
            <w:tcBorders>
              <w:bottom w:val="single" w:sz="4" w:space="0" w:color="auto"/>
            </w:tcBorders>
          </w:tcPr>
          <w:p w14:paraId="678D33F6" w14:textId="4E6537FC" w:rsidR="006F5EE1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A7BAF">
              <w:rPr>
                <w:rFonts w:ascii="Arial" w:hAnsi="Arial" w:cs="Arial"/>
                <w:sz w:val="22"/>
                <w:szCs w:val="22"/>
              </w:rPr>
              <w:t>Oral presentation</w:t>
            </w:r>
            <w:r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actical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f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asibility of Narrative Exposure Therapy for the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eatment of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aumatic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ress in the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d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splaced Syrian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pulation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r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siding in Turkey: A Focus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g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oup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tudy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4167F70" w14:textId="5FEA9E79" w:rsidR="00783307" w:rsidRPr="00AB18FB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66B76">
              <w:rPr>
                <w:rFonts w:ascii="Arial" w:hAnsi="Arial" w:cs="Arial"/>
                <w:sz w:val="22"/>
                <w:szCs w:val="22"/>
              </w:rPr>
              <w:t>Fatma A</w:t>
            </w:r>
            <w:r w:rsidR="001E1319">
              <w:rPr>
                <w:rFonts w:ascii="Arial" w:hAnsi="Arial" w:cs="Arial"/>
                <w:sz w:val="22"/>
                <w:szCs w:val="22"/>
              </w:rPr>
              <w:t>ysazci-</w:t>
            </w:r>
            <w:proofErr w:type="spellStart"/>
            <w:r w:rsidR="001E1319">
              <w:rPr>
                <w:rFonts w:ascii="Arial" w:hAnsi="Arial" w:cs="Arial"/>
                <w:sz w:val="22"/>
                <w:szCs w:val="22"/>
              </w:rPr>
              <w:t>Cakar</w:t>
            </w:r>
            <w:proofErr w:type="spellEnd"/>
            <w:r w:rsidR="006F5EE1">
              <w:rPr>
                <w:rFonts w:ascii="Arial" w:hAnsi="Arial" w:cs="Arial"/>
                <w:sz w:val="22"/>
                <w:szCs w:val="22"/>
              </w:rPr>
              <w:t>, PhD Student, University of Nottingham</w:t>
            </w:r>
          </w:p>
        </w:tc>
      </w:tr>
      <w:tr w:rsidR="00783307" w:rsidRPr="00CE424B" w14:paraId="195ABEAF" w14:textId="77777777" w:rsidTr="00A858BE">
        <w:trPr>
          <w:jc w:val="center"/>
        </w:trPr>
        <w:tc>
          <w:tcPr>
            <w:tcW w:w="1488" w:type="dxa"/>
            <w:tcBorders>
              <w:bottom w:val="single" w:sz="4" w:space="0" w:color="auto"/>
            </w:tcBorders>
          </w:tcPr>
          <w:p w14:paraId="770A53E9" w14:textId="68080C17" w:rsidR="00783307" w:rsidRPr="00CE424B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.30</w:t>
            </w:r>
          </w:p>
        </w:tc>
        <w:tc>
          <w:tcPr>
            <w:tcW w:w="8480" w:type="dxa"/>
            <w:shd w:val="clear" w:color="auto" w:fill="FFFFFF" w:themeFill="background1"/>
          </w:tcPr>
          <w:p w14:paraId="0EA51359" w14:textId="77777777" w:rsidR="006F5EE1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A7BAF">
              <w:rPr>
                <w:rFonts w:ascii="Arial" w:hAnsi="Arial" w:cs="Arial"/>
                <w:sz w:val="22"/>
                <w:szCs w:val="22"/>
              </w:rPr>
              <w:t>Oral presentation</w:t>
            </w:r>
            <w:r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Perceptions of an Online Collection of mental health recovery narratives (NEON)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242022F" w14:textId="7A507553" w:rsidR="00783307" w:rsidRPr="00CE424B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116E">
              <w:rPr>
                <w:rFonts w:ascii="Arial" w:hAnsi="Arial" w:cs="Arial"/>
                <w:sz w:val="22"/>
                <w:szCs w:val="22"/>
              </w:rPr>
              <w:t>Yasmin Ali</w:t>
            </w:r>
            <w:r w:rsidR="006F5EE1">
              <w:rPr>
                <w:rFonts w:ascii="Arial" w:hAnsi="Arial" w:cs="Arial"/>
                <w:sz w:val="22"/>
                <w:szCs w:val="22"/>
              </w:rPr>
              <w:t>, Qualitative Researcher, School of Health Sciences, University of Nottingham</w:t>
            </w:r>
          </w:p>
        </w:tc>
      </w:tr>
      <w:tr w:rsidR="00783307" w:rsidRPr="00CE424B" w14:paraId="69E82593" w14:textId="77777777" w:rsidTr="00A858BE">
        <w:trPr>
          <w:jc w:val="center"/>
        </w:trPr>
        <w:tc>
          <w:tcPr>
            <w:tcW w:w="1488" w:type="dxa"/>
            <w:tcBorders>
              <w:bottom w:val="single" w:sz="4" w:space="0" w:color="auto"/>
            </w:tcBorders>
          </w:tcPr>
          <w:p w14:paraId="7DA8734D" w14:textId="01B4416B" w:rsidR="00783307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.00</w:t>
            </w:r>
          </w:p>
        </w:tc>
        <w:tc>
          <w:tcPr>
            <w:tcW w:w="8480" w:type="dxa"/>
            <w:shd w:val="clear" w:color="auto" w:fill="FFFFFF" w:themeFill="background1"/>
          </w:tcPr>
          <w:p w14:paraId="0047363A" w14:textId="6AC8C62C" w:rsidR="006F5EE1" w:rsidRDefault="00783307" w:rsidP="001E1319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uicide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mong </w:t>
            </w:r>
            <w:proofErr w:type="gramStart"/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chool 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teachers</w:t>
            </w:r>
            <w:proofErr w:type="gramEnd"/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in England: A State-of-the-art </w:t>
            </w:r>
            <w:r w:rsidR="001E1319"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r</w:t>
            </w: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eview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25C4C4E" w14:textId="213E231B" w:rsidR="00783307" w:rsidRPr="007A7BAF" w:rsidRDefault="00783307" w:rsidP="001E1319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18FB">
              <w:rPr>
                <w:rFonts w:ascii="Arial" w:hAnsi="Arial" w:cs="Arial"/>
                <w:sz w:val="22"/>
                <w:szCs w:val="22"/>
              </w:rPr>
              <w:t>Patricia Lagos</w:t>
            </w:r>
            <w:r w:rsidR="0057584E">
              <w:rPr>
                <w:rFonts w:ascii="Arial" w:hAnsi="Arial" w:cs="Arial"/>
                <w:sz w:val="22"/>
                <w:szCs w:val="22"/>
              </w:rPr>
              <w:t>, PhD Student, School of Education, University of Nottingham</w:t>
            </w:r>
          </w:p>
        </w:tc>
      </w:tr>
      <w:tr w:rsidR="00783307" w:rsidRPr="00CE424B" w14:paraId="0A5BFC26" w14:textId="77777777" w:rsidTr="00A858BE">
        <w:trPr>
          <w:jc w:val="center"/>
        </w:trPr>
        <w:tc>
          <w:tcPr>
            <w:tcW w:w="1488" w:type="dxa"/>
            <w:shd w:val="clear" w:color="auto" w:fill="17365D" w:themeFill="text2" w:themeFillShade="BF"/>
          </w:tcPr>
          <w:p w14:paraId="495211D8" w14:textId="10A8D2C6" w:rsidR="00783307" w:rsidRPr="00207ACD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13.30</w:t>
            </w:r>
          </w:p>
        </w:tc>
        <w:tc>
          <w:tcPr>
            <w:tcW w:w="8480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6C83763D" w14:textId="58EA9A64" w:rsidR="00783307" w:rsidRPr="00207ACD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Lunch and viewing of posters</w:t>
            </w:r>
            <w:r w:rsidR="006F5EE1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 </w:t>
            </w:r>
            <w:r w:rsidR="006F5EE1" w:rsidRPr="006F5EE1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(see poster presentation list below)</w:t>
            </w:r>
          </w:p>
        </w:tc>
      </w:tr>
      <w:tr w:rsidR="00783307" w:rsidRPr="00CE424B" w14:paraId="28BAEE97" w14:textId="77777777" w:rsidTr="00A858BE">
        <w:trPr>
          <w:jc w:val="center"/>
        </w:trPr>
        <w:tc>
          <w:tcPr>
            <w:tcW w:w="1488" w:type="dxa"/>
            <w:tcBorders>
              <w:bottom w:val="single" w:sz="4" w:space="0" w:color="auto"/>
            </w:tcBorders>
          </w:tcPr>
          <w:p w14:paraId="05E4E632" w14:textId="61151666" w:rsidR="00783307" w:rsidRPr="00405460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5460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Pr="00405460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8480" w:type="dxa"/>
            <w:shd w:val="clear" w:color="auto" w:fill="FFFFFF" w:themeFill="background1"/>
          </w:tcPr>
          <w:p w14:paraId="216B8E8D" w14:textId="77777777" w:rsidR="006A3A64" w:rsidRPr="006A3A64" w:rsidRDefault="006A3A64" w:rsidP="006A3A64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A3A64">
              <w:rPr>
                <w:rFonts w:ascii="Arial" w:hAnsi="Arial" w:cs="Arial"/>
                <w:sz w:val="22"/>
                <w:szCs w:val="22"/>
              </w:rPr>
              <w:t>Oral presentation</w:t>
            </w:r>
            <w:r w:rsidRPr="006A3A64">
              <w:t xml:space="preserve">- </w:t>
            </w:r>
            <w:r w:rsidRPr="006A3A6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What is performative narrative analysis and what can it tell us about mental health recovery? </w:t>
            </w:r>
          </w:p>
          <w:p w14:paraId="395FBBF8" w14:textId="31FE26FA" w:rsidR="006F5EE1" w:rsidRPr="00207ACD" w:rsidRDefault="006A3A64" w:rsidP="006A3A64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A64">
              <w:rPr>
                <w:rFonts w:ascii="Arial" w:hAnsi="Arial" w:cs="Arial"/>
                <w:sz w:val="22"/>
                <w:szCs w:val="22"/>
              </w:rPr>
              <w:t>Joy Llewellyn-Beardsley, Research Assistant, University of Nottingham</w:t>
            </w:r>
          </w:p>
        </w:tc>
      </w:tr>
      <w:tr w:rsidR="00783307" w:rsidRPr="00CE424B" w14:paraId="4A3A5C9D" w14:textId="77777777" w:rsidTr="00A858BE">
        <w:trPr>
          <w:jc w:val="center"/>
        </w:trPr>
        <w:tc>
          <w:tcPr>
            <w:tcW w:w="1488" w:type="dxa"/>
            <w:tcBorders>
              <w:bottom w:val="single" w:sz="4" w:space="0" w:color="auto"/>
            </w:tcBorders>
          </w:tcPr>
          <w:p w14:paraId="66527CD1" w14:textId="6847697A" w:rsidR="00783307" w:rsidRPr="00820E73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20E73">
              <w:rPr>
                <w:rFonts w:ascii="Arial" w:hAnsi="Arial" w:cs="Arial"/>
                <w:sz w:val="22"/>
                <w:szCs w:val="22"/>
              </w:rPr>
              <w:t>15:</w:t>
            </w:r>
            <w:r w:rsidR="006A3A64" w:rsidRPr="00820E73">
              <w:rPr>
                <w:rFonts w:ascii="Arial" w:hAnsi="Arial" w:cs="Arial"/>
                <w:sz w:val="22"/>
                <w:szCs w:val="22"/>
              </w:rPr>
              <w:t>00</w:t>
            </w:r>
          </w:p>
        </w:tc>
        <w:tc>
          <w:tcPr>
            <w:tcW w:w="8480" w:type="dxa"/>
            <w:shd w:val="clear" w:color="auto" w:fill="FFFFFF" w:themeFill="background1"/>
          </w:tcPr>
          <w:p w14:paraId="70BD17D6" w14:textId="6E919F63" w:rsidR="0057584E" w:rsidRPr="00820E73" w:rsidRDefault="00783307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20E73">
              <w:rPr>
                <w:rFonts w:ascii="Arial" w:hAnsi="Arial" w:cs="Arial"/>
                <w:sz w:val="22"/>
                <w:szCs w:val="22"/>
              </w:rPr>
              <w:t>Oral presentation-</w:t>
            </w:r>
            <w:r w:rsidRPr="00820E73">
              <w:t xml:space="preserve"> </w:t>
            </w:r>
            <w:r w:rsidRPr="00820E73">
              <w:rPr>
                <w:rFonts w:ascii="Arial" w:hAnsi="Arial" w:cs="Arial"/>
                <w:b/>
                <w:bCs/>
                <w:sz w:val="22"/>
                <w:szCs w:val="22"/>
              </w:rPr>
              <w:t>Developing an anti-racism agenda within research</w:t>
            </w:r>
          </w:p>
          <w:p w14:paraId="058B409C" w14:textId="06CDD62A" w:rsidR="00783307" w:rsidRPr="00820E73" w:rsidRDefault="00783307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20E73">
              <w:rPr>
                <w:rFonts w:ascii="Arial" w:hAnsi="Arial" w:cs="Arial"/>
                <w:sz w:val="22"/>
                <w:szCs w:val="22"/>
              </w:rPr>
              <w:t>Donna Franklin</w:t>
            </w:r>
            <w:r w:rsidR="0057584E" w:rsidRPr="00820E73">
              <w:rPr>
                <w:rFonts w:ascii="Arial" w:hAnsi="Arial" w:cs="Arial"/>
                <w:sz w:val="22"/>
                <w:szCs w:val="22"/>
              </w:rPr>
              <w:t>, LEAP member &amp; Peer Researcher, NEON Lived Experience Advisory Panel</w:t>
            </w:r>
          </w:p>
        </w:tc>
      </w:tr>
      <w:tr w:rsidR="00783307" w:rsidRPr="00CE424B" w14:paraId="5F518682" w14:textId="77777777" w:rsidTr="00A858BE">
        <w:trPr>
          <w:jc w:val="center"/>
        </w:trPr>
        <w:tc>
          <w:tcPr>
            <w:tcW w:w="1488" w:type="dxa"/>
            <w:shd w:val="clear" w:color="auto" w:fill="auto"/>
          </w:tcPr>
          <w:p w14:paraId="265FD400" w14:textId="03EE1D27" w:rsidR="00783307" w:rsidRPr="00A858BE" w:rsidRDefault="006A3A64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858BE">
              <w:rPr>
                <w:rFonts w:ascii="Arial" w:hAnsi="Arial" w:cs="Arial"/>
                <w:sz w:val="22"/>
                <w:szCs w:val="22"/>
              </w:rPr>
              <w:t>15.30</w:t>
            </w:r>
          </w:p>
        </w:tc>
        <w:tc>
          <w:tcPr>
            <w:tcW w:w="8480" w:type="dxa"/>
            <w:tcBorders>
              <w:bottom w:val="single" w:sz="4" w:space="0" w:color="auto"/>
            </w:tcBorders>
            <w:shd w:val="clear" w:color="auto" w:fill="auto"/>
          </w:tcPr>
          <w:p w14:paraId="6AE6AE8D" w14:textId="77777777" w:rsidR="0057584E" w:rsidRPr="00A858BE" w:rsidRDefault="00783307" w:rsidP="001E1319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858BE">
              <w:rPr>
                <w:rFonts w:ascii="Arial" w:hAnsi="Arial" w:cs="Arial"/>
                <w:sz w:val="22"/>
                <w:szCs w:val="22"/>
              </w:rPr>
              <w:t xml:space="preserve">Oral presentation- </w:t>
            </w:r>
            <w:r w:rsidRPr="00A858B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terminants for COVID-19 vaccine hesitancy in the general population: A systematic review of reviews </w:t>
            </w:r>
          </w:p>
          <w:p w14:paraId="4554BFDE" w14:textId="210BD7A6" w:rsidR="00783307" w:rsidRPr="00A858BE" w:rsidRDefault="00783307" w:rsidP="001E1319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2" w:name="_Hlk103687635"/>
            <w:proofErr w:type="spellStart"/>
            <w:r w:rsidRPr="00A858BE">
              <w:rPr>
                <w:rFonts w:ascii="Arial" w:hAnsi="Arial" w:cs="Arial"/>
                <w:sz w:val="22"/>
                <w:szCs w:val="22"/>
              </w:rPr>
              <w:t>A</w:t>
            </w:r>
            <w:r w:rsidR="001E1319" w:rsidRPr="00A858BE">
              <w:rPr>
                <w:rFonts w:ascii="Arial" w:hAnsi="Arial" w:cs="Arial"/>
                <w:sz w:val="22"/>
                <w:szCs w:val="22"/>
              </w:rPr>
              <w:t>ysegul</w:t>
            </w:r>
            <w:proofErr w:type="spellEnd"/>
            <w:r w:rsidRPr="00A858BE">
              <w:rPr>
                <w:rFonts w:ascii="Arial" w:hAnsi="Arial" w:cs="Arial"/>
                <w:sz w:val="22"/>
                <w:szCs w:val="22"/>
              </w:rPr>
              <w:t xml:space="preserve"> </w:t>
            </w:r>
            <w:bookmarkEnd w:id="2"/>
            <w:proofErr w:type="spellStart"/>
            <w:r w:rsidR="001E1319" w:rsidRPr="00A858BE">
              <w:rPr>
                <w:rFonts w:ascii="Arial" w:hAnsi="Arial" w:cs="Arial"/>
                <w:sz w:val="22"/>
                <w:szCs w:val="22"/>
              </w:rPr>
              <w:t>Humeyra</w:t>
            </w:r>
            <w:proofErr w:type="spellEnd"/>
            <w:r w:rsidR="001E1319" w:rsidRPr="00A858BE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1E1319" w:rsidRPr="00A858BE">
              <w:rPr>
                <w:rFonts w:ascii="Arial" w:hAnsi="Arial" w:cs="Arial"/>
                <w:sz w:val="22"/>
                <w:szCs w:val="22"/>
              </w:rPr>
              <w:t>Kafadar</w:t>
            </w:r>
            <w:proofErr w:type="spellEnd"/>
            <w:r w:rsidR="0057584E" w:rsidRPr="00A858BE">
              <w:rPr>
                <w:rFonts w:ascii="Arial" w:hAnsi="Arial" w:cs="Arial"/>
                <w:sz w:val="22"/>
                <w:szCs w:val="22"/>
              </w:rPr>
              <w:t>, PhD Student, University of Nottingham</w:t>
            </w:r>
          </w:p>
        </w:tc>
      </w:tr>
      <w:tr w:rsidR="00783307" w:rsidRPr="00CE424B" w14:paraId="35489FF5" w14:textId="77777777" w:rsidTr="00A858BE">
        <w:trPr>
          <w:jc w:val="center"/>
        </w:trPr>
        <w:tc>
          <w:tcPr>
            <w:tcW w:w="1488" w:type="dxa"/>
            <w:shd w:val="clear" w:color="auto" w:fill="17365D" w:themeFill="text2" w:themeFillShade="BF"/>
          </w:tcPr>
          <w:p w14:paraId="4A32D376" w14:textId="2591840C" w:rsidR="00783307" w:rsidRPr="00207ACD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1</w:t>
            </w:r>
            <w:r w:rsidR="00A858BE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6</w:t>
            </w:r>
            <w:r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.00</w:t>
            </w:r>
          </w:p>
        </w:tc>
        <w:tc>
          <w:tcPr>
            <w:tcW w:w="8480" w:type="dxa"/>
            <w:shd w:val="clear" w:color="auto" w:fill="17365D" w:themeFill="text2" w:themeFillShade="BF"/>
          </w:tcPr>
          <w:p w14:paraId="788807F8" w14:textId="042985ED" w:rsidR="00783307" w:rsidRPr="00207ACD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Close of </w:t>
            </w:r>
            <w:r w:rsidR="001E1319"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D</w:t>
            </w:r>
            <w:r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ay </w:t>
            </w:r>
            <w:r w:rsidR="001E1319"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2 </w:t>
            </w:r>
          </w:p>
          <w:p w14:paraId="48F1449F" w14:textId="48037757" w:rsidR="00783307" w:rsidRPr="00207ACD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Oral and poster prize winners announced for </w:t>
            </w:r>
            <w:r w:rsidR="005F1822"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Day </w:t>
            </w:r>
            <w:r w:rsidRPr="00207AC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2</w:t>
            </w:r>
          </w:p>
          <w:p w14:paraId="1AE744D7" w14:textId="73BA332D" w:rsidR="00783307" w:rsidRPr="00207ACD" w:rsidRDefault="00783307" w:rsidP="00783307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</w:p>
        </w:tc>
      </w:tr>
    </w:tbl>
    <w:p w14:paraId="55A2016B" w14:textId="77777777" w:rsidR="006E345F" w:rsidRPr="00CE424B" w:rsidRDefault="006E345F" w:rsidP="006E345F">
      <w:pPr>
        <w:tabs>
          <w:tab w:val="left" w:pos="2400"/>
        </w:tabs>
        <w:jc w:val="center"/>
        <w:rPr>
          <w:rFonts w:ascii="Arial" w:hAnsi="Arial" w:cs="Arial"/>
          <w:sz w:val="22"/>
          <w:szCs w:val="22"/>
        </w:rPr>
      </w:pPr>
    </w:p>
    <w:p w14:paraId="1C6624E5" w14:textId="77777777" w:rsidR="0057584E" w:rsidRDefault="0057584E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065CCC83" w14:textId="03034BB4" w:rsidR="0057584E" w:rsidRDefault="0057584E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307BE4D3" w14:textId="1C06417B" w:rsidR="00207ACD" w:rsidRDefault="00207ACD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1B8818B1" w14:textId="4F27F692" w:rsidR="00207ACD" w:rsidRDefault="00207ACD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4B2B28B0" w14:textId="51C4C61F" w:rsidR="00207ACD" w:rsidRDefault="00207ACD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04F17978" w14:textId="3ECD9AC7" w:rsidR="00207ACD" w:rsidRDefault="00207ACD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70B7A83F" w14:textId="77777777" w:rsidR="00207ACD" w:rsidRDefault="00207ACD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0" w:type="auto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1969"/>
        <w:gridCol w:w="7279"/>
      </w:tblGrid>
      <w:tr w:rsidR="00207ACD" w:rsidRPr="00207ACD" w14:paraId="6F28A079" w14:textId="77777777" w:rsidTr="00207ACD">
        <w:trPr>
          <w:jc w:val="center"/>
        </w:trPr>
        <w:tc>
          <w:tcPr>
            <w:tcW w:w="9248" w:type="dxa"/>
            <w:gridSpan w:val="2"/>
            <w:shd w:val="clear" w:color="auto" w:fill="17365D" w:themeFill="text2" w:themeFillShade="BF"/>
          </w:tcPr>
          <w:p w14:paraId="38C4C0E3" w14:textId="45B0BFA0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207ACD">
              <w:rPr>
                <w:rFonts w:ascii="Arial" w:hAnsi="Arial" w:cs="Arial"/>
                <w:b/>
                <w:bCs/>
                <w:sz w:val="28"/>
                <w:szCs w:val="28"/>
              </w:rPr>
              <w:t>Poster presentations</w:t>
            </w:r>
          </w:p>
        </w:tc>
      </w:tr>
      <w:tr w:rsidR="00207ACD" w:rsidRPr="00207ACD" w14:paraId="3F9738E0" w14:textId="77777777" w:rsidTr="00207ACD">
        <w:trPr>
          <w:jc w:val="center"/>
        </w:trPr>
        <w:tc>
          <w:tcPr>
            <w:tcW w:w="1969" w:type="dxa"/>
            <w:shd w:val="clear" w:color="auto" w:fill="FFFFFF" w:themeFill="background1"/>
          </w:tcPr>
          <w:p w14:paraId="04A14443" w14:textId="43330E8D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Poster 1</w:t>
            </w:r>
          </w:p>
        </w:tc>
        <w:tc>
          <w:tcPr>
            <w:tcW w:w="7279" w:type="dxa"/>
            <w:shd w:val="clear" w:color="auto" w:fill="FFFFFF" w:themeFill="background1"/>
          </w:tcPr>
          <w:p w14:paraId="76AFDD81" w14:textId="0546F7AE" w:rsidR="00315D66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The role of implicit theories of personal characteristics (fixed vs growth mindsets) in responses to offenders: A Systematic Review</w:t>
            </w:r>
          </w:p>
          <w:p w14:paraId="39C46D05" w14:textId="1A7B854F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07ACD">
              <w:rPr>
                <w:rFonts w:ascii="Arial" w:hAnsi="Arial" w:cs="Arial"/>
                <w:sz w:val="22"/>
                <w:szCs w:val="22"/>
              </w:rPr>
              <w:t>Bethany Browne</w:t>
            </w:r>
            <w:r w:rsidR="00315D66" w:rsidRPr="00207ACD">
              <w:rPr>
                <w:rFonts w:ascii="Arial" w:hAnsi="Arial" w:cs="Arial"/>
                <w:sz w:val="22"/>
                <w:szCs w:val="22"/>
              </w:rPr>
              <w:t>, Trainee Forensic Psychologist, University of Nottingham</w:t>
            </w:r>
          </w:p>
        </w:tc>
      </w:tr>
      <w:tr w:rsidR="00207ACD" w:rsidRPr="00207ACD" w14:paraId="65EA79B6" w14:textId="77777777" w:rsidTr="00207ACD">
        <w:trPr>
          <w:jc w:val="center"/>
        </w:trPr>
        <w:tc>
          <w:tcPr>
            <w:tcW w:w="1969" w:type="dxa"/>
            <w:shd w:val="clear" w:color="auto" w:fill="FFFFFF" w:themeFill="background1"/>
          </w:tcPr>
          <w:p w14:paraId="276DBDF9" w14:textId="54B46BEA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Poster 2</w:t>
            </w:r>
          </w:p>
        </w:tc>
        <w:tc>
          <w:tcPr>
            <w:tcW w:w="7279" w:type="dxa"/>
            <w:shd w:val="clear" w:color="auto" w:fill="FFFFFF" w:themeFill="background1"/>
          </w:tcPr>
          <w:p w14:paraId="2B42229C" w14:textId="0E987E05" w:rsidR="00315D66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Dismantling the master’s tools: A contra-western framework for understanding the mental health experiences of people racialised as ‘Black’</w:t>
            </w:r>
          </w:p>
          <w:p w14:paraId="381DAFB5" w14:textId="6565B9A0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207ACD">
              <w:rPr>
                <w:rFonts w:ascii="Arial" w:hAnsi="Arial" w:cs="Arial"/>
                <w:sz w:val="22"/>
                <w:szCs w:val="22"/>
              </w:rPr>
              <w:t>Niquita</w:t>
            </w:r>
            <w:proofErr w:type="spellEnd"/>
            <w:r w:rsidRPr="00207ACD">
              <w:rPr>
                <w:rFonts w:ascii="Arial" w:hAnsi="Arial" w:cs="Arial"/>
                <w:sz w:val="22"/>
                <w:szCs w:val="22"/>
              </w:rPr>
              <w:t xml:space="preserve"> Alexander-Pilgrim</w:t>
            </w:r>
            <w:r w:rsidR="00315D66" w:rsidRPr="00207ACD">
              <w:rPr>
                <w:rFonts w:ascii="Arial" w:hAnsi="Arial" w:cs="Arial"/>
                <w:sz w:val="22"/>
                <w:szCs w:val="22"/>
              </w:rPr>
              <w:t>, Psychosocial Therapist, Associate Mental Health Hospital Manager, Doctoral Researcher (Black Studies PhD), University of Nottingham</w:t>
            </w:r>
          </w:p>
        </w:tc>
      </w:tr>
      <w:tr w:rsidR="00207ACD" w:rsidRPr="00207ACD" w14:paraId="53C1C78C" w14:textId="77777777" w:rsidTr="00207ACD">
        <w:trPr>
          <w:jc w:val="center"/>
        </w:trPr>
        <w:tc>
          <w:tcPr>
            <w:tcW w:w="1969" w:type="dxa"/>
            <w:shd w:val="clear" w:color="auto" w:fill="FFFFFF" w:themeFill="background1"/>
          </w:tcPr>
          <w:p w14:paraId="6F4C157A" w14:textId="351E7D0E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Poster 3</w:t>
            </w:r>
          </w:p>
        </w:tc>
        <w:tc>
          <w:tcPr>
            <w:tcW w:w="7279" w:type="dxa"/>
            <w:shd w:val="clear" w:color="auto" w:fill="FFFFFF" w:themeFill="background1"/>
          </w:tcPr>
          <w:p w14:paraId="6420166A" w14:textId="0B2734F3" w:rsidR="00315D66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A Comparative Study Assessing Attitudes and Risk Perceptions of Polymorphic Male Sex Offenders</w:t>
            </w:r>
          </w:p>
          <w:p w14:paraId="54E0EBC5" w14:textId="7A82CA0E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07ACD">
              <w:rPr>
                <w:rFonts w:ascii="Arial" w:hAnsi="Arial" w:cs="Arial"/>
                <w:sz w:val="22"/>
                <w:szCs w:val="22"/>
              </w:rPr>
              <w:t>Georgia Hart</w:t>
            </w:r>
            <w:r w:rsidR="00315D66" w:rsidRPr="00207ACD">
              <w:rPr>
                <w:rFonts w:ascii="Arial" w:hAnsi="Arial" w:cs="Arial"/>
                <w:sz w:val="22"/>
                <w:szCs w:val="22"/>
              </w:rPr>
              <w:t>, Trainee Forensic Psychologist, University of Nottingham</w:t>
            </w:r>
          </w:p>
        </w:tc>
      </w:tr>
      <w:tr w:rsidR="00207ACD" w:rsidRPr="00207ACD" w14:paraId="37CD6C5F" w14:textId="77777777" w:rsidTr="00207ACD">
        <w:trPr>
          <w:jc w:val="center"/>
        </w:trPr>
        <w:tc>
          <w:tcPr>
            <w:tcW w:w="1969" w:type="dxa"/>
            <w:shd w:val="clear" w:color="auto" w:fill="FFFFFF" w:themeFill="background1"/>
          </w:tcPr>
          <w:p w14:paraId="4C111DAD" w14:textId="3D7F6A7F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Poster 4</w:t>
            </w:r>
          </w:p>
        </w:tc>
        <w:tc>
          <w:tcPr>
            <w:tcW w:w="7279" w:type="dxa"/>
            <w:shd w:val="clear" w:color="auto" w:fill="FFFFFF" w:themeFill="background1"/>
          </w:tcPr>
          <w:p w14:paraId="3974CFE9" w14:textId="77777777" w:rsidR="00315D66" w:rsidRPr="00207ACD" w:rsidRDefault="0057584E" w:rsidP="00207ACD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An exploration of gender variance and healthcare needs in autistic individuals</w:t>
            </w:r>
          </w:p>
          <w:p w14:paraId="47AC4B31" w14:textId="7D5B9B76" w:rsidR="0057584E" w:rsidRPr="00207ACD" w:rsidRDefault="00315D66" w:rsidP="00207ACD">
            <w:pPr>
              <w:jc w:val="center"/>
            </w:pPr>
            <w:r w:rsidRPr="00207ACD">
              <w:rPr>
                <w:rFonts w:ascii="Arial" w:hAnsi="Arial" w:cs="Arial"/>
                <w:sz w:val="22"/>
                <w:szCs w:val="22"/>
              </w:rPr>
              <w:t>B</w:t>
            </w:r>
            <w:r w:rsidR="0057584E" w:rsidRPr="00207ACD">
              <w:rPr>
                <w:rFonts w:ascii="Arial" w:hAnsi="Arial" w:cs="Arial"/>
                <w:sz w:val="22"/>
                <w:szCs w:val="22"/>
              </w:rPr>
              <w:t>enjamin-Rose Ingall</w:t>
            </w:r>
            <w:r w:rsidRPr="00207ACD">
              <w:rPr>
                <w:rFonts w:ascii="Arial" w:hAnsi="Arial" w:cs="Arial"/>
                <w:sz w:val="22"/>
                <w:szCs w:val="22"/>
              </w:rPr>
              <w:t xml:space="preserve">, Research Delivery Assistant, </w:t>
            </w:r>
            <w:r w:rsidR="00207ACD" w:rsidRPr="00207ACD">
              <w:rPr>
                <w:rFonts w:ascii="Arial" w:hAnsi="Arial" w:cs="Arial"/>
                <w:sz w:val="22"/>
                <w:szCs w:val="22"/>
              </w:rPr>
              <w:t>N</w:t>
            </w:r>
            <w:r w:rsidRPr="00207ACD">
              <w:rPr>
                <w:rFonts w:ascii="Arial" w:hAnsi="Arial" w:cs="Arial"/>
                <w:sz w:val="22"/>
                <w:szCs w:val="22"/>
              </w:rPr>
              <w:t>ottinghamshire Healthcare NHS Foundation Trust</w:t>
            </w:r>
          </w:p>
        </w:tc>
      </w:tr>
      <w:tr w:rsidR="00207ACD" w:rsidRPr="00207ACD" w14:paraId="385EB33F" w14:textId="77777777" w:rsidTr="00207ACD">
        <w:trPr>
          <w:jc w:val="center"/>
        </w:trPr>
        <w:tc>
          <w:tcPr>
            <w:tcW w:w="1969" w:type="dxa"/>
            <w:shd w:val="clear" w:color="auto" w:fill="FFFFFF" w:themeFill="background1"/>
          </w:tcPr>
          <w:p w14:paraId="5EC33C9F" w14:textId="58DCFC3F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Poster 5</w:t>
            </w:r>
          </w:p>
        </w:tc>
        <w:tc>
          <w:tcPr>
            <w:tcW w:w="7279" w:type="dxa"/>
            <w:shd w:val="clear" w:color="auto" w:fill="FFFFFF" w:themeFill="background1"/>
          </w:tcPr>
          <w:p w14:paraId="0EFCF55D" w14:textId="7A270B6A" w:rsidR="00315D66" w:rsidRPr="00207ACD" w:rsidRDefault="0057584E" w:rsidP="00207ACD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The experience of childhood maltreatment in young offenders: its impact on violent behaviour, before, during and after a stay in custody</w:t>
            </w:r>
          </w:p>
          <w:p w14:paraId="02F97DE0" w14:textId="28B90D03" w:rsidR="0057584E" w:rsidRPr="00207ACD" w:rsidRDefault="0057584E" w:rsidP="00207A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07ACD">
              <w:rPr>
                <w:rFonts w:ascii="Arial" w:hAnsi="Arial" w:cs="Arial"/>
                <w:sz w:val="22"/>
                <w:szCs w:val="22"/>
              </w:rPr>
              <w:t>Kayley Hatton</w:t>
            </w:r>
            <w:r w:rsidR="00315D66" w:rsidRPr="00207ACD">
              <w:rPr>
                <w:rFonts w:ascii="Arial" w:hAnsi="Arial" w:cs="Arial"/>
                <w:sz w:val="22"/>
                <w:szCs w:val="22"/>
              </w:rPr>
              <w:t>, Trainee Forensic Psychologist, University of Nottingham</w:t>
            </w:r>
          </w:p>
        </w:tc>
      </w:tr>
      <w:tr w:rsidR="00207ACD" w:rsidRPr="00207ACD" w14:paraId="5B6FF7C1" w14:textId="77777777" w:rsidTr="00207ACD">
        <w:trPr>
          <w:jc w:val="center"/>
        </w:trPr>
        <w:tc>
          <w:tcPr>
            <w:tcW w:w="1969" w:type="dxa"/>
            <w:shd w:val="clear" w:color="auto" w:fill="FFFFFF" w:themeFill="background1"/>
          </w:tcPr>
          <w:p w14:paraId="240F4C8F" w14:textId="2F92EE35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Poster 6</w:t>
            </w:r>
          </w:p>
        </w:tc>
        <w:tc>
          <w:tcPr>
            <w:tcW w:w="7279" w:type="dxa"/>
            <w:shd w:val="clear" w:color="auto" w:fill="FFFFFF" w:themeFill="background1"/>
          </w:tcPr>
          <w:p w14:paraId="5FA9D96D" w14:textId="46EDEA1A" w:rsidR="00315D66" w:rsidRPr="00207ACD" w:rsidRDefault="0057584E" w:rsidP="00207ACD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How expressions of gratitude create change in healthcare settings: a systematized review</w:t>
            </w:r>
          </w:p>
          <w:p w14:paraId="1DF15C4C" w14:textId="77777777" w:rsidR="00207ACD" w:rsidRDefault="0057584E" w:rsidP="00207A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07ACD">
              <w:rPr>
                <w:rFonts w:ascii="Arial" w:hAnsi="Arial" w:cs="Arial"/>
                <w:sz w:val="22"/>
                <w:szCs w:val="22"/>
              </w:rPr>
              <w:t>Rebecca Lloyd</w:t>
            </w:r>
            <w:r w:rsidR="00315D66" w:rsidRPr="00207ACD">
              <w:rPr>
                <w:rFonts w:ascii="Arial" w:hAnsi="Arial" w:cs="Arial"/>
                <w:sz w:val="22"/>
                <w:szCs w:val="22"/>
              </w:rPr>
              <w:t xml:space="preserve">, Research Assistant, School of Health Sciences, </w:t>
            </w:r>
          </w:p>
          <w:p w14:paraId="79F8DE2A" w14:textId="2CCF0B4D" w:rsidR="0057584E" w:rsidRPr="00207ACD" w:rsidRDefault="00315D66" w:rsidP="00207A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07ACD">
              <w:rPr>
                <w:rFonts w:ascii="Arial" w:hAnsi="Arial" w:cs="Arial"/>
                <w:sz w:val="22"/>
                <w:szCs w:val="22"/>
              </w:rPr>
              <w:t>Institute of Mental Health/University of Nottingham</w:t>
            </w:r>
          </w:p>
        </w:tc>
      </w:tr>
      <w:tr w:rsidR="00207ACD" w:rsidRPr="00207ACD" w14:paraId="2393DDFB" w14:textId="77777777" w:rsidTr="00207ACD">
        <w:trPr>
          <w:jc w:val="center"/>
        </w:trPr>
        <w:tc>
          <w:tcPr>
            <w:tcW w:w="1969" w:type="dxa"/>
            <w:shd w:val="clear" w:color="auto" w:fill="FFFFFF" w:themeFill="background1"/>
          </w:tcPr>
          <w:p w14:paraId="718082BF" w14:textId="5B50221B" w:rsidR="0057584E" w:rsidRPr="00207ACD" w:rsidRDefault="0057584E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Poster 7</w:t>
            </w:r>
          </w:p>
        </w:tc>
        <w:tc>
          <w:tcPr>
            <w:tcW w:w="7279" w:type="dxa"/>
            <w:shd w:val="clear" w:color="auto" w:fill="FFFFFF" w:themeFill="background1"/>
          </w:tcPr>
          <w:p w14:paraId="08C386A1" w14:textId="37792490" w:rsidR="00315D66" w:rsidRPr="00207ACD" w:rsidRDefault="0057584E" w:rsidP="00207ACD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07ACD">
              <w:rPr>
                <w:rFonts w:ascii="Arial" w:hAnsi="Arial" w:cs="Arial"/>
                <w:b/>
                <w:bCs/>
                <w:sz w:val="22"/>
                <w:szCs w:val="22"/>
              </w:rPr>
              <w:t>How much is known about cognitive functioning in those who are domestically abusive?</w:t>
            </w:r>
          </w:p>
          <w:p w14:paraId="6A24DF35" w14:textId="75BB9FE0" w:rsidR="0057584E" w:rsidRPr="00207ACD" w:rsidRDefault="0057584E" w:rsidP="00207A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07ACD">
              <w:rPr>
                <w:rFonts w:ascii="Arial" w:hAnsi="Arial" w:cs="Arial"/>
                <w:sz w:val="22"/>
                <w:szCs w:val="22"/>
              </w:rPr>
              <w:t>Sophie Mann</w:t>
            </w:r>
            <w:r w:rsidR="00315D66" w:rsidRPr="00207ACD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C02C20" w:rsidRPr="00207ACD">
              <w:rPr>
                <w:rFonts w:ascii="Arial" w:hAnsi="Arial" w:cs="Arial"/>
                <w:sz w:val="22"/>
                <w:szCs w:val="22"/>
              </w:rPr>
              <w:t xml:space="preserve">Trainee Forensic Psychologist, </w:t>
            </w:r>
            <w:proofErr w:type="gramStart"/>
            <w:r w:rsidR="00C02C20" w:rsidRPr="00207ACD">
              <w:rPr>
                <w:rFonts w:ascii="Arial" w:hAnsi="Arial" w:cs="Arial"/>
                <w:sz w:val="22"/>
                <w:szCs w:val="22"/>
              </w:rPr>
              <w:t>North East</w:t>
            </w:r>
            <w:proofErr w:type="gramEnd"/>
            <w:r w:rsidR="00C02C20" w:rsidRPr="00207ACD">
              <w:rPr>
                <w:rFonts w:ascii="Arial" w:hAnsi="Arial" w:cs="Arial"/>
                <w:sz w:val="22"/>
                <w:szCs w:val="22"/>
              </w:rPr>
              <w:t xml:space="preserve"> London NHS Trust</w:t>
            </w:r>
          </w:p>
        </w:tc>
      </w:tr>
      <w:tr w:rsidR="005D5241" w:rsidRPr="00207ACD" w14:paraId="7F82B603" w14:textId="77777777" w:rsidTr="00207ACD">
        <w:trPr>
          <w:jc w:val="center"/>
        </w:trPr>
        <w:tc>
          <w:tcPr>
            <w:tcW w:w="1969" w:type="dxa"/>
            <w:shd w:val="clear" w:color="auto" w:fill="FFFFFF" w:themeFill="background1"/>
          </w:tcPr>
          <w:p w14:paraId="22112F08" w14:textId="19E08282" w:rsidR="005D5241" w:rsidRPr="00207ACD" w:rsidRDefault="005D5241" w:rsidP="00207ACD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oster 8</w:t>
            </w:r>
          </w:p>
        </w:tc>
        <w:tc>
          <w:tcPr>
            <w:tcW w:w="7279" w:type="dxa"/>
            <w:shd w:val="clear" w:color="auto" w:fill="FFFFFF" w:themeFill="background1"/>
          </w:tcPr>
          <w:p w14:paraId="0F157161" w14:textId="77777777" w:rsidR="005D5241" w:rsidRDefault="005D5241" w:rsidP="00207ACD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3" w:name="_Hlk100240359"/>
            <w:r w:rsidRPr="005D5241">
              <w:rPr>
                <w:rFonts w:ascii="Arial" w:hAnsi="Arial" w:cs="Arial"/>
                <w:b/>
                <w:bCs/>
                <w:sz w:val="22"/>
                <w:szCs w:val="22"/>
              </w:rPr>
              <w:t>Principles for the ethical and efficient production and dissemination of online recruitment messages by health research studies</w:t>
            </w:r>
          </w:p>
          <w:bookmarkEnd w:id="3"/>
          <w:p w14:paraId="0845F989" w14:textId="320BDA26" w:rsidR="005D5241" w:rsidRPr="005D5241" w:rsidRDefault="005D5241" w:rsidP="00207A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5241">
              <w:rPr>
                <w:rFonts w:ascii="Arial" w:hAnsi="Arial" w:cs="Arial"/>
                <w:sz w:val="22"/>
                <w:szCs w:val="22"/>
              </w:rPr>
              <w:t>Stefan Rennick-Egglestone, Senior Research Fellow, School of Health Sciences, University of Nottingham and Institute of Mental Health</w:t>
            </w:r>
          </w:p>
        </w:tc>
      </w:tr>
    </w:tbl>
    <w:p w14:paraId="0A41868A" w14:textId="37B0E504" w:rsidR="0057584E" w:rsidRDefault="0057584E" w:rsidP="0057584E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184E8E1E" w14:textId="18AEC933" w:rsidR="0057584E" w:rsidRDefault="0057584E" w:rsidP="0057584E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03724A91" w14:textId="77777777" w:rsidR="006E345F" w:rsidRPr="00CE424B" w:rsidRDefault="006E345F">
      <w:pPr>
        <w:tabs>
          <w:tab w:val="left" w:pos="2400"/>
        </w:tabs>
        <w:jc w:val="center"/>
        <w:rPr>
          <w:rFonts w:ascii="Arial" w:hAnsi="Arial" w:cs="Arial"/>
          <w:sz w:val="22"/>
          <w:szCs w:val="22"/>
        </w:rPr>
      </w:pPr>
    </w:p>
    <w:sectPr w:rsidR="006E345F" w:rsidRPr="00CE424B" w:rsidSect="00F951ED">
      <w:headerReference w:type="default" r:id="rId7"/>
      <w:footerReference w:type="default" r:id="rId8"/>
      <w:pgSz w:w="11906" w:h="16838"/>
      <w:pgMar w:top="964" w:right="964" w:bottom="964" w:left="964" w:header="1587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6B5B1" w14:textId="77777777" w:rsidR="00AE7368" w:rsidRDefault="00AE7368" w:rsidP="009C5205">
      <w:r>
        <w:separator/>
      </w:r>
    </w:p>
  </w:endnote>
  <w:endnote w:type="continuationSeparator" w:id="0">
    <w:p w14:paraId="530512B7" w14:textId="77777777" w:rsidR="00AE7368" w:rsidRDefault="00AE7368" w:rsidP="009C5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0256" w14:textId="77777777" w:rsidR="006E6373" w:rsidRDefault="006E6373">
    <w:pPr>
      <w:pStyle w:val="Footer"/>
    </w:pPr>
    <w:r>
      <w:rPr>
        <w:rFonts w:ascii="Arial" w:hAnsi="Arial" w:cs="Arial"/>
        <w:noProof/>
      </w:rPr>
      <w:drawing>
        <wp:anchor distT="0" distB="0" distL="114300" distR="114300" simplePos="0" relativeHeight="251668480" behindDoc="1" locked="0" layoutInCell="1" allowOverlap="1" wp14:anchorId="6C1AABC5" wp14:editId="563C9149">
          <wp:simplePos x="0" y="0"/>
          <wp:positionH relativeFrom="column">
            <wp:posOffset>4493260</wp:posOffset>
          </wp:positionH>
          <wp:positionV relativeFrom="paragraph">
            <wp:posOffset>-575945</wp:posOffset>
          </wp:positionV>
          <wp:extent cx="2219325" cy="997585"/>
          <wp:effectExtent l="0" t="0" r="9525" b="0"/>
          <wp:wrapTight wrapText="bothSides">
            <wp:wrapPolygon edited="0">
              <wp:start x="0" y="0"/>
              <wp:lineTo x="0" y="21036"/>
              <wp:lineTo x="21507" y="21036"/>
              <wp:lineTo x="21507" y="0"/>
              <wp:lineTo x="0" y="0"/>
            </wp:wrapPolygon>
          </wp:wrapTight>
          <wp:docPr id="4" name="Picture 4" descr="\\Xnottingham\MyShares\Institute Of Mental Health\Corporate communications\Branding\Partner logos\Nottinghamshire Healthcare NHS Trust Logos\Nottinghamshire Healthcare NHS Foundation Trust RGB 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Xnottingham\MyShares\Institute Of Mental Health\Corporate communications\Branding\Partner logos\Nottinghamshire Healthcare NHS Trust Logos\Nottinghamshire Healthcare NHS Foundation Trust RGB BLU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997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</w:rPr>
      <w:drawing>
        <wp:anchor distT="0" distB="0" distL="114300" distR="114300" simplePos="0" relativeHeight="251669504" behindDoc="1" locked="0" layoutInCell="1" allowOverlap="1" wp14:anchorId="6C9E8CEF" wp14:editId="1991B0DA">
          <wp:simplePos x="0" y="0"/>
          <wp:positionH relativeFrom="column">
            <wp:posOffset>-107315</wp:posOffset>
          </wp:positionH>
          <wp:positionV relativeFrom="paragraph">
            <wp:posOffset>-450850</wp:posOffset>
          </wp:positionV>
          <wp:extent cx="1609725" cy="598805"/>
          <wp:effectExtent l="0" t="0" r="9525" b="0"/>
          <wp:wrapTight wrapText="bothSides">
            <wp:wrapPolygon edited="0">
              <wp:start x="0" y="0"/>
              <wp:lineTo x="0" y="20615"/>
              <wp:lineTo x="21472" y="20615"/>
              <wp:lineTo x="21472" y="0"/>
              <wp:lineTo x="0" y="0"/>
            </wp:wrapPolygon>
          </wp:wrapTight>
          <wp:docPr id="5" name="Picture 5" descr="C:\Users\karen.sugars\AppData\Local\Microsoft\Windows\Temporary Internet Files\Content.Word\UoN_Primary_Logo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en.sugars\AppData\Local\Microsoft\Windows\Temporary Internet Files\Content.Word\UoN_Primary_Logo_CMYK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598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0528" behindDoc="1" locked="0" layoutInCell="1" allowOverlap="1" wp14:anchorId="053A50C6" wp14:editId="29396A89">
          <wp:simplePos x="0" y="0"/>
          <wp:positionH relativeFrom="column">
            <wp:posOffset>-108585</wp:posOffset>
          </wp:positionH>
          <wp:positionV relativeFrom="paragraph">
            <wp:posOffset>143510</wp:posOffset>
          </wp:positionV>
          <wp:extent cx="6696075" cy="604520"/>
          <wp:effectExtent l="0" t="0" r="9525" b="5080"/>
          <wp:wrapTight wrapText="bothSides">
            <wp:wrapPolygon edited="0">
              <wp:start x="0" y="0"/>
              <wp:lineTo x="0" y="21101"/>
              <wp:lineTo x="21569" y="21101"/>
              <wp:lineTo x="21569" y="0"/>
              <wp:lineTo x="0" y="0"/>
            </wp:wrapPolygon>
          </wp:wrapTight>
          <wp:docPr id="1" name="Picture 1" descr="Strapline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apline footer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6075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DF639A" w14:textId="77777777" w:rsidR="006E6373" w:rsidRDefault="006E63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5700D" w14:textId="77777777" w:rsidR="00AE7368" w:rsidRDefault="00AE7368" w:rsidP="009C5205">
      <w:r>
        <w:separator/>
      </w:r>
    </w:p>
  </w:footnote>
  <w:footnote w:type="continuationSeparator" w:id="0">
    <w:p w14:paraId="3D04139C" w14:textId="77777777" w:rsidR="00AE7368" w:rsidRDefault="00AE7368" w:rsidP="009C5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EB3FC" w14:textId="77777777" w:rsidR="006E6373" w:rsidRDefault="006E6373">
    <w:pPr>
      <w:pStyle w:val="Head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6760824A" wp14:editId="7C733DE6">
          <wp:simplePos x="0" y="0"/>
          <wp:positionH relativeFrom="column">
            <wp:posOffset>4846320</wp:posOffset>
          </wp:positionH>
          <wp:positionV relativeFrom="paragraph">
            <wp:posOffset>-855345</wp:posOffset>
          </wp:positionV>
          <wp:extent cx="1862455" cy="1423670"/>
          <wp:effectExtent l="0" t="0" r="4445" b="5080"/>
          <wp:wrapTight wrapText="bothSides">
            <wp:wrapPolygon edited="0">
              <wp:start x="0" y="0"/>
              <wp:lineTo x="0" y="21388"/>
              <wp:lineTo x="21431" y="21388"/>
              <wp:lineTo x="21431" y="0"/>
              <wp:lineTo x="0" y="0"/>
            </wp:wrapPolygon>
          </wp:wrapTight>
          <wp:docPr id="3" name="Picture 3" descr="\\Xnottingham\MyShares\Institute Of Mental Health\Corporate communications\Branding and Collateral\IMH Logos-to be archived\IMH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Xnottingham\MyShares\Institute Of Mental Health\Corporate communications\Branding and Collateral\IMH Logos-to be archived\IMH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2455" cy="1423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7BB9D0" w14:textId="77777777" w:rsidR="006E6373" w:rsidRDefault="006E63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A5CD5"/>
    <w:multiLevelType w:val="hybridMultilevel"/>
    <w:tmpl w:val="98546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B003D"/>
    <w:multiLevelType w:val="hybridMultilevel"/>
    <w:tmpl w:val="AAC4A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e3sDAztzQ3sDRV0lEKTi0uzszPAykwqgUAa8S5liwAAAA="/>
  </w:docVars>
  <w:rsids>
    <w:rsidRoot w:val="006E345F"/>
    <w:rsid w:val="000A74BE"/>
    <w:rsid w:val="00105871"/>
    <w:rsid w:val="0013778C"/>
    <w:rsid w:val="001A198B"/>
    <w:rsid w:val="001C2C77"/>
    <w:rsid w:val="001E1319"/>
    <w:rsid w:val="00207ACD"/>
    <w:rsid w:val="0023240D"/>
    <w:rsid w:val="00261FA7"/>
    <w:rsid w:val="002A2147"/>
    <w:rsid w:val="002C2742"/>
    <w:rsid w:val="00306CD4"/>
    <w:rsid w:val="00315D66"/>
    <w:rsid w:val="00323680"/>
    <w:rsid w:val="00333569"/>
    <w:rsid w:val="003C277C"/>
    <w:rsid w:val="00401ED1"/>
    <w:rsid w:val="00405460"/>
    <w:rsid w:val="00525D33"/>
    <w:rsid w:val="0057584E"/>
    <w:rsid w:val="005C41F5"/>
    <w:rsid w:val="005D3853"/>
    <w:rsid w:val="005D5241"/>
    <w:rsid w:val="005F1822"/>
    <w:rsid w:val="00613C67"/>
    <w:rsid w:val="006A3A64"/>
    <w:rsid w:val="006D42E6"/>
    <w:rsid w:val="006D6660"/>
    <w:rsid w:val="006E345F"/>
    <w:rsid w:val="006E6373"/>
    <w:rsid w:val="006F5EE1"/>
    <w:rsid w:val="00761C10"/>
    <w:rsid w:val="00783307"/>
    <w:rsid w:val="0078698B"/>
    <w:rsid w:val="007A7BAF"/>
    <w:rsid w:val="00820E73"/>
    <w:rsid w:val="00855378"/>
    <w:rsid w:val="00872F19"/>
    <w:rsid w:val="0088677F"/>
    <w:rsid w:val="008C341F"/>
    <w:rsid w:val="0093723D"/>
    <w:rsid w:val="00941821"/>
    <w:rsid w:val="00947C26"/>
    <w:rsid w:val="0098288D"/>
    <w:rsid w:val="00986D55"/>
    <w:rsid w:val="009C5205"/>
    <w:rsid w:val="00A1389F"/>
    <w:rsid w:val="00A811C9"/>
    <w:rsid w:val="00A858BE"/>
    <w:rsid w:val="00AB18FB"/>
    <w:rsid w:val="00AB6002"/>
    <w:rsid w:val="00AB7034"/>
    <w:rsid w:val="00AC34C3"/>
    <w:rsid w:val="00AE7368"/>
    <w:rsid w:val="00B13B9A"/>
    <w:rsid w:val="00B30EF0"/>
    <w:rsid w:val="00B9330B"/>
    <w:rsid w:val="00B9379E"/>
    <w:rsid w:val="00BB0619"/>
    <w:rsid w:val="00BC54E4"/>
    <w:rsid w:val="00C02C20"/>
    <w:rsid w:val="00C66B76"/>
    <w:rsid w:val="00CB116E"/>
    <w:rsid w:val="00CE424B"/>
    <w:rsid w:val="00DE1461"/>
    <w:rsid w:val="00E21714"/>
    <w:rsid w:val="00E41BDF"/>
    <w:rsid w:val="00EB7BF5"/>
    <w:rsid w:val="00F03AEF"/>
    <w:rsid w:val="00F55BFB"/>
    <w:rsid w:val="00F82D28"/>
    <w:rsid w:val="00F95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4BB3BF8"/>
  <w15:docId w15:val="{167E09D1-850C-48A9-925E-035807E3D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6E34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345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E3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38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9C52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520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C52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520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98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shire Healthcare NHS Trust</Company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rs Karen</dc:creator>
  <cp:keywords/>
  <dc:description/>
  <cp:lastModifiedBy>Karen Sugars</cp:lastModifiedBy>
  <cp:revision>5</cp:revision>
  <cp:lastPrinted>2022-05-17T12:53:00Z</cp:lastPrinted>
  <dcterms:created xsi:type="dcterms:W3CDTF">2022-05-17T13:06:00Z</dcterms:created>
  <dcterms:modified xsi:type="dcterms:W3CDTF">2022-05-17T13:24:00Z</dcterms:modified>
</cp:coreProperties>
</file>